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72B7" w14:textId="4FEA7797" w:rsidR="003F620A" w:rsidRDefault="003F620A">
      <w:pPr>
        <w:pStyle w:val="BodyText"/>
        <w:ind w:left="120"/>
        <w:rPr>
          <w:rFonts w:ascii="Times New Roman"/>
          <w:sz w:val="20"/>
        </w:rPr>
      </w:pPr>
    </w:p>
    <w:p w14:paraId="2F36B112" w14:textId="77777777" w:rsidR="003F620A" w:rsidRDefault="003F620A">
      <w:pPr>
        <w:pStyle w:val="BodyText"/>
        <w:rPr>
          <w:rFonts w:ascii="Times New Roman"/>
          <w:sz w:val="20"/>
        </w:rPr>
      </w:pPr>
    </w:p>
    <w:p w14:paraId="6033CA2A" w14:textId="77777777" w:rsidR="003F620A" w:rsidRDefault="003F620A">
      <w:pPr>
        <w:pStyle w:val="BodyText"/>
        <w:rPr>
          <w:rFonts w:ascii="Times New Roman"/>
          <w:sz w:val="20"/>
        </w:rPr>
      </w:pPr>
    </w:p>
    <w:p w14:paraId="3DDFAA2A" w14:textId="77777777" w:rsidR="003F620A" w:rsidRDefault="003F620A">
      <w:pPr>
        <w:pStyle w:val="BodyText"/>
        <w:spacing w:before="7"/>
        <w:rPr>
          <w:rFonts w:ascii="Times New Roman"/>
          <w:sz w:val="18"/>
        </w:rPr>
      </w:pPr>
    </w:p>
    <w:p w14:paraId="737FAC54" w14:textId="0AE40D97" w:rsidR="004D4E89" w:rsidRPr="00FD6BA4" w:rsidRDefault="00AF510D" w:rsidP="00FD6BA4">
      <w:pPr>
        <w:pStyle w:val="Heading1"/>
        <w:spacing w:before="100" w:line="331" w:lineRule="auto"/>
        <w:ind w:right="6016"/>
      </w:pPr>
      <w:r>
        <w:t xml:space="preserve">GitHub Link - </w:t>
      </w:r>
      <w:hyperlink r:id="rId6">
        <w:r>
          <w:rPr>
            <w:color w:val="0562C1"/>
            <w:u w:val="single" w:color="0562C1"/>
          </w:rPr>
          <w:t>link</w:t>
        </w:r>
      </w:hyperlink>
      <w:r>
        <w:rPr>
          <w:color w:val="0562C1"/>
        </w:rPr>
        <w:t xml:space="preserve"> </w:t>
      </w:r>
      <w:r w:rsidRPr="007C3ACA">
        <w:rPr>
          <w:b/>
          <w:bCs/>
        </w:rPr>
        <w:t xml:space="preserve">Code </w:t>
      </w:r>
      <w:r>
        <w:t>–</w:t>
      </w:r>
    </w:p>
    <w:p w14:paraId="34576D51" w14:textId="77777777" w:rsidR="003F620A" w:rsidRDefault="003F620A">
      <w:pPr>
        <w:pStyle w:val="BodyText"/>
        <w:rPr>
          <w:sz w:val="26"/>
        </w:rPr>
      </w:pPr>
    </w:p>
    <w:p w14:paraId="19098628" w14:textId="77777777" w:rsidR="003F620A" w:rsidRDefault="003F620A">
      <w:pPr>
        <w:pStyle w:val="BodyText"/>
        <w:rPr>
          <w:sz w:val="26"/>
        </w:rPr>
      </w:pPr>
    </w:p>
    <w:p w14:paraId="1D6C7C2F" w14:textId="77777777" w:rsidR="003F620A" w:rsidRDefault="003F620A">
      <w:pPr>
        <w:pStyle w:val="BodyText"/>
        <w:spacing w:before="11"/>
        <w:rPr>
          <w:sz w:val="21"/>
        </w:rPr>
      </w:pPr>
    </w:p>
    <w:p w14:paraId="65E4CDC5" w14:textId="77777777" w:rsidR="003F620A" w:rsidRDefault="00AF510D">
      <w:pPr>
        <w:pStyle w:val="Heading1"/>
      </w:pPr>
      <w:r>
        <w:t>Output –</w:t>
      </w:r>
    </w:p>
    <w:p w14:paraId="15B6EF56" w14:textId="69EA0696" w:rsidR="003F620A" w:rsidRDefault="003F620A">
      <w:pPr>
        <w:pStyle w:val="BodyText"/>
        <w:spacing w:before="7"/>
        <w:rPr>
          <w:sz w:val="13"/>
        </w:rPr>
      </w:pPr>
    </w:p>
    <w:p w14:paraId="260877E2" w14:textId="77777777" w:rsidR="003F620A" w:rsidRDefault="003F620A">
      <w:pPr>
        <w:pStyle w:val="BodyText"/>
        <w:rPr>
          <w:sz w:val="52"/>
        </w:rPr>
      </w:pPr>
    </w:p>
    <w:p w14:paraId="2DEBD113" w14:textId="77777777" w:rsidR="003F620A" w:rsidRDefault="003F620A">
      <w:pPr>
        <w:pStyle w:val="BodyText"/>
        <w:rPr>
          <w:sz w:val="52"/>
        </w:rPr>
      </w:pPr>
    </w:p>
    <w:p w14:paraId="4AC093AD" w14:textId="61017759" w:rsidR="003F620A" w:rsidRDefault="003F620A" w:rsidP="005A7DA6">
      <w:pPr>
        <w:pStyle w:val="BodyText"/>
        <w:spacing w:before="437"/>
        <w:ind w:right="116"/>
        <w:jc w:val="center"/>
        <w:rPr>
          <w:rFonts w:ascii="Calibri"/>
        </w:rPr>
      </w:pPr>
    </w:p>
    <w:sectPr w:rsidR="003F620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720" w:right="1320" w:bottom="280" w:left="13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F0ADF" w14:textId="77777777" w:rsidR="002F2D38" w:rsidRDefault="002F2D38" w:rsidP="00A20232">
      <w:r>
        <w:separator/>
      </w:r>
    </w:p>
  </w:endnote>
  <w:endnote w:type="continuationSeparator" w:id="0">
    <w:p w14:paraId="7DBD0CFD" w14:textId="77777777" w:rsidR="002F2D38" w:rsidRDefault="002F2D38" w:rsidP="00A202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">
    <w:altName w:val="Bahnschrift Light"/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B8ADA9" w14:textId="77777777" w:rsidR="00FC7A76" w:rsidRDefault="00FC7A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32913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3C1365" w14:textId="7AF4096E" w:rsidR="00A20232" w:rsidRDefault="00A202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FD5194" w14:textId="77777777" w:rsidR="00A20232" w:rsidRDefault="00A20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E5E76" w14:textId="77777777" w:rsidR="00FC7A76" w:rsidRDefault="00FC7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EA265" w14:textId="77777777" w:rsidR="002F2D38" w:rsidRDefault="002F2D38" w:rsidP="00A20232">
      <w:r>
        <w:separator/>
      </w:r>
    </w:p>
  </w:footnote>
  <w:footnote w:type="continuationSeparator" w:id="0">
    <w:p w14:paraId="2CADEDCE" w14:textId="77777777" w:rsidR="002F2D38" w:rsidRDefault="002F2D38" w:rsidP="00A202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AD9D4" w14:textId="77777777" w:rsidR="00FC7A76" w:rsidRDefault="00FC7A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EB2E1" w14:textId="6B4493A5" w:rsidR="00FC7A76" w:rsidRPr="00FC7A76" w:rsidRDefault="00FC7A76" w:rsidP="00FC7A76">
    <w:pPr>
      <w:pStyle w:val="Header"/>
    </w:pPr>
    <w:r>
      <w:rPr>
        <w:rFonts w:ascii="Times New Roman"/>
        <w:sz w:val="20"/>
      </w:rPr>
    </w:r>
    <w:r>
      <w:rPr>
        <w:rFonts w:ascii="Times New Roman"/>
        <w:sz w:val="20"/>
      </w:rPr>
      <w:pict w14:anchorId="25477F4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width:464.8pt;height:14.65pt;mso-left-percent:-10001;mso-top-percent:-10001;mso-position-horizontal:absolute;mso-position-horizontal-relative:char;mso-position-vertical:absolute;mso-position-vertical-relative:line;mso-left-percent:-10001;mso-top-percent:-10001" fillcolor="#2c2c2c" stroked="f">
          <v:textbox inset="0,0,0,0">
            <w:txbxContent>
              <w:p w14:paraId="42EB16CB" w14:textId="77777777" w:rsidR="00FC7A76" w:rsidRDefault="00FC7A76" w:rsidP="00FC7A76">
                <w:pPr>
                  <w:tabs>
                    <w:tab w:val="left" w:pos="5040"/>
                  </w:tabs>
                  <w:ind w:right="-15"/>
                  <w:rPr>
                    <w:rFonts w:ascii="Segoe UI"/>
                    <w:b/>
                  </w:rPr>
                </w:pPr>
                <w:r>
                  <w:rPr>
                    <w:rFonts w:ascii="Segoe UI"/>
                    <w:b/>
                    <w:color w:val="FFFFFF"/>
                  </w:rPr>
                  <w:t>20CE034</w:t>
                </w:r>
                <w:r>
                  <w:rPr>
                    <w:rFonts w:ascii="Segoe UI"/>
                    <w:b/>
                    <w:color w:val="FFFFFF"/>
                    <w:spacing w:val="-3"/>
                  </w:rPr>
                  <w:t xml:space="preserve"> </w:t>
                </w:r>
                <w:r>
                  <w:rPr>
                    <w:rFonts w:ascii="Segoe UI"/>
                    <w:b/>
                    <w:color w:val="FFFFFF"/>
                  </w:rPr>
                  <w:t>GUNDALIA</w:t>
                </w:r>
                <w:r>
                  <w:rPr>
                    <w:rFonts w:ascii="Segoe UI"/>
                    <w:b/>
                    <w:color w:val="FFFFFF"/>
                    <w:spacing w:val="-1"/>
                  </w:rPr>
                  <w:t xml:space="preserve"> </w:t>
                </w:r>
                <w:r>
                  <w:rPr>
                    <w:rFonts w:ascii="Segoe UI"/>
                    <w:b/>
                    <w:color w:val="FFFFFF"/>
                  </w:rPr>
                  <w:t>DEV</w:t>
                </w:r>
                <w:r>
                  <w:rPr>
                    <w:rFonts w:ascii="Segoe UI"/>
                    <w:b/>
                    <w:color w:val="FFFFFF"/>
                  </w:rPr>
                  <w:tab/>
                </w:r>
                <w:r w:rsidRPr="00BB14D7">
                  <w:rPr>
                    <w:rFonts w:ascii="Segoe UI"/>
                    <w:b/>
                    <w:color w:val="FFFFFF"/>
                  </w:rPr>
                  <w:tab/>
                  <w:t xml:space="preserve">Practical </w:t>
                </w:r>
                <w:r>
                  <w:rPr>
                    <w:rFonts w:ascii="Segoe UI"/>
                    <w:b/>
                    <w:color w:val="FFFFFF"/>
                  </w:rPr>
                  <w:t>8 :</w:t>
                </w:r>
                <w:r w:rsidRPr="001B77E9">
                  <w:t xml:space="preserve"> </w:t>
                </w:r>
              </w:p>
            </w:txbxContent>
          </v:textbox>
          <w10:anchorlock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4E6B5" w14:textId="77777777" w:rsidR="00FC7A76" w:rsidRDefault="00FC7A7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MTQ2NDUzNrY0MjdU0lEKTi0uzszPAykwqQUABzCcXywAAAA="/>
  </w:docVars>
  <w:rsids>
    <w:rsidRoot w:val="003F620A"/>
    <w:rsid w:val="000B218F"/>
    <w:rsid w:val="001B77E9"/>
    <w:rsid w:val="0029588E"/>
    <w:rsid w:val="002F2D38"/>
    <w:rsid w:val="003F620A"/>
    <w:rsid w:val="004D4E89"/>
    <w:rsid w:val="005A7DA6"/>
    <w:rsid w:val="007C3ACA"/>
    <w:rsid w:val="00A20232"/>
    <w:rsid w:val="00AF510D"/>
    <w:rsid w:val="00B52EA1"/>
    <w:rsid w:val="00BB14D7"/>
    <w:rsid w:val="00D04970"/>
    <w:rsid w:val="00D15763"/>
    <w:rsid w:val="00FC7A76"/>
    <w:rsid w:val="00FD6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766BC7"/>
  <w15:docId w15:val="{033EDBDB-BDC8-413A-B14C-C3236AC71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Bahnschrift Light" w:eastAsia="Bahnschrift Light" w:hAnsi="Bahnschrift Light" w:cs="Bahnschrift Light"/>
      <w:lang w:bidi="en-US"/>
    </w:rPr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232"/>
    <w:rPr>
      <w:rFonts w:ascii="Bahnschrift Light" w:eastAsia="Bahnschrift Light" w:hAnsi="Bahnschrift Light" w:cs="Bahnschrift Light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2023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232"/>
    <w:rPr>
      <w:rFonts w:ascii="Bahnschrift Light" w:eastAsia="Bahnschrift Light" w:hAnsi="Bahnschrift Light" w:cs="Bahnschrift Light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25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3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0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20CE034/PIP-II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ght Fury</dc:creator>
  <cp:lastModifiedBy>Night Fury</cp:lastModifiedBy>
  <cp:revision>13</cp:revision>
  <dcterms:created xsi:type="dcterms:W3CDTF">2022-02-05T13:28:00Z</dcterms:created>
  <dcterms:modified xsi:type="dcterms:W3CDTF">2022-02-12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1-2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02-05T00:00:00Z</vt:filetime>
  </property>
</Properties>
</file>